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D08" w:rsidRPr="00A12D08" w:rsidRDefault="00387C72" w:rsidP="00C85CEC">
      <w:pPr>
        <w:pStyle w:val="Heading2"/>
        <w:rPr>
          <w:rFonts w:eastAsia="Times New Roman"/>
        </w:rPr>
      </w:pPr>
      <w:bookmarkStart w:id="0" w:name="_GoBack"/>
      <w:bookmarkEnd w:id="0"/>
      <w:r>
        <w:rPr>
          <w:rFonts w:eastAsia="Times New Roman"/>
        </w:rPr>
        <w:t>CIS 22B</w:t>
      </w:r>
      <w:r>
        <w:rPr>
          <w:rFonts w:eastAsia="Times New Roman"/>
        </w:rPr>
        <w:br/>
        <w:t>Assignment 6</w:t>
      </w:r>
      <w:r w:rsidR="00A12D08" w:rsidRPr="00A12D08">
        <w:rPr>
          <w:rFonts w:eastAsia="Times New Roman"/>
        </w:rPr>
        <w:t xml:space="preserve">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>Use the same format for problem and f</w:t>
      </w:r>
      <w:r w:rsidR="001619C1">
        <w:rPr>
          <w:rFonts w:ascii="Times New Roman" w:eastAsia="Times New Roman" w:hAnsi="Times New Roman" w:cs="Times New Roman"/>
          <w:sz w:val="24"/>
          <w:szCs w:val="24"/>
        </w:rPr>
        <w:t>unction headings as assignment 1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A12D08" w:rsidRPr="00A12D08" w:rsidRDefault="00387C72" w:rsidP="00C85CEC">
      <w:pPr>
        <w:pStyle w:val="Heading2"/>
        <w:rPr>
          <w:rFonts w:eastAsia="Times New Roman"/>
        </w:rPr>
      </w:pPr>
      <w:r>
        <w:rPr>
          <w:rFonts w:eastAsia="Times New Roman"/>
        </w:rPr>
        <w:t>Problem 6.</w:t>
      </w:r>
      <w:r w:rsidR="00A12D08" w:rsidRPr="00A12D08">
        <w:rPr>
          <w:rFonts w:eastAsia="Times New Roman"/>
        </w:rPr>
        <w:t xml:space="preserve">1 </w:t>
      </w:r>
      <w:r w:rsidR="00720552">
        <w:rPr>
          <w:rFonts w:eastAsia="Times New Roman"/>
        </w:rPr>
        <w:t>(use the data in cardata61.txt as shown below)</w:t>
      </w:r>
    </w:p>
    <w:p w:rsidR="00A12D08" w:rsidRPr="00A12D08" w:rsidRDefault="00387C72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py the solution from problem 5.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</w:p>
    <w:p w:rsidR="00A12D08" w:rsidRPr="00A12D08" w:rsidRDefault="00C85CEC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 will change the implementation of the </w:t>
      </w:r>
      <w:proofErr w:type="spellStart"/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 class, but keep the public interface. This implementation will use a linked list, rather than an array or vector to </w:t>
      </w:r>
      <w:r>
        <w:rPr>
          <w:rFonts w:ascii="Times New Roman" w:eastAsia="Times New Roman" w:hAnsi="Times New Roman" w:cs="Times New Roman"/>
          <w:sz w:val="24"/>
          <w:szCs w:val="24"/>
        </w:rPr>
        <w:t>hold the cars.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K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eep all the public function prototypes in the </w:t>
      </w:r>
      <w:proofErr w:type="spellStart"/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>.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br/>
        <w:t>Discard all the private data and the implementation of th</w:t>
      </w:r>
      <w:r>
        <w:rPr>
          <w:rFonts w:ascii="Times New Roman" w:eastAsia="Times New Roman" w:hAnsi="Times New Roman" w:cs="Times New Roman"/>
          <w:sz w:val="24"/>
          <w:szCs w:val="24"/>
        </w:rPr>
        <w:t>e functions; you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 will rebuild all of these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5CE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o not change anything outside the </w:t>
      </w:r>
      <w:proofErr w:type="spellStart"/>
      <w:r w:rsidRPr="00C85CE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tringOfCars</w:t>
      </w:r>
      <w:proofErr w:type="spellEnd"/>
      <w:r w:rsidRPr="00C85CE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class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uild a new class called Node: </w:t>
      </w:r>
    </w:p>
    <w:p w:rsidR="00A12D08" w:rsidRPr="00A12D08" w:rsidRDefault="00C85CEC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will build the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 link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="00A12D08" w:rsidRPr="00A12D08">
        <w:rPr>
          <w:rFonts w:ascii="Times New Roman" w:eastAsia="Times New Roman" w:hAnsi="Times New Roman" w:cs="Times New Roman"/>
          <w:sz w:val="24"/>
          <w:szCs w:val="24"/>
        </w:rPr>
        <w:t xml:space="preserve"> list using Node objects, linked together to make a list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In the private data of the Node class put two pointers: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>One with type Node * and name next, which will point to th</w:t>
      </w:r>
      <w:r w:rsidR="00C85CEC">
        <w:rPr>
          <w:rFonts w:ascii="Times New Roman" w:eastAsia="Times New Roman" w:hAnsi="Times New Roman" w:cs="Times New Roman"/>
          <w:sz w:val="24"/>
          <w:szCs w:val="24"/>
        </w:rPr>
        <w:t>e next node in the linked list,</w:t>
      </w:r>
      <w:r w:rsidR="00C85CEC">
        <w:rPr>
          <w:rFonts w:ascii="Times New Roman" w:eastAsia="Times New Roman" w:hAnsi="Times New Roman" w:cs="Times New Roman"/>
          <w:sz w:val="24"/>
          <w:szCs w:val="24"/>
        </w:rPr>
        <w:br/>
        <w:t>The second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with type Car* and name data, which will point to the Car data associated with this node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Also in the private area create a default constructor that sets the next and data pointers to zero. Because the constructor is private, only friends can use this class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In the public area of the Node class, mak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a friend class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The order of the following three things is important: </w:t>
      </w:r>
    </w:p>
    <w:p w:rsidR="00A12D08" w:rsidRPr="00A12D08" w:rsidRDefault="00A12D08" w:rsidP="00A12D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Declare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class with:   class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</w:p>
    <w:p w:rsidR="00A12D08" w:rsidRPr="00A12D08" w:rsidRDefault="00A12D08" w:rsidP="00A12D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The Node class </w:t>
      </w:r>
    </w:p>
    <w:p w:rsidR="00A12D08" w:rsidRPr="00A12D08" w:rsidRDefault="00A12D08" w:rsidP="00A12D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class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This is needed because the Node class uses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and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class uses the Node class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the </w:t>
      </w:r>
      <w:proofErr w:type="spellStart"/>
      <w:r w:rsidRPr="00A12D08">
        <w:rPr>
          <w:rFonts w:ascii="Times New Roman" w:eastAsia="Times New Roman" w:hAnsi="Times New Roman" w:cs="Times New Roman"/>
          <w:b/>
          <w:bCs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lass implementation: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Replace the private data with two pointers of type Node *, and nothing else. Name these two pointers </w:t>
      </w:r>
      <w:r w:rsidRPr="002B25A3">
        <w:rPr>
          <w:rFonts w:ascii="Times New Roman" w:eastAsia="Times New Roman" w:hAnsi="Times New Roman" w:cs="Times New Roman"/>
          <w:b/>
          <w:sz w:val="24"/>
          <w:szCs w:val="24"/>
        </w:rPr>
        <w:t>head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2B25A3">
        <w:rPr>
          <w:rFonts w:ascii="Times New Roman" w:eastAsia="Times New Roman" w:hAnsi="Times New Roman" w:cs="Times New Roman"/>
          <w:b/>
          <w:sz w:val="24"/>
          <w:szCs w:val="24"/>
        </w:rPr>
        <w:t>tail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Change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default constructor to set the head and tail pointers to zero. </w:t>
      </w:r>
    </w:p>
    <w:p w:rsidR="00720552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Rebuild the push function, with the same function heading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Declare a local pointer variable of type Car * named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Car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Declare a local pointer variable of type Node * named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Use </w:t>
      </w:r>
      <w:r w:rsidRPr="00C85CEC">
        <w:rPr>
          <w:rFonts w:ascii="Times New Roman" w:eastAsia="Times New Roman" w:hAnsi="Times New Roman" w:cs="Times New Roman"/>
          <w:b/>
          <w:sz w:val="24"/>
          <w:szCs w:val="24"/>
        </w:rPr>
        <w:t>new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to get space in the heap for a Node and save the address of the space in the heap in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>Use new get space in the heap for a new Car that is a copy of the car p</w:t>
      </w:r>
      <w:r w:rsidR="00C85CEC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rameter of the push function and save the address of the space in the heap in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Car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20552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Set the data pointer in this new Node object to point to the new Car object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If the head pointer is zero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set the head and the tail pointer to the value of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else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set the next pointer of the Node object pointed to by the tail pointer to the value of  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set the next pointer to the value of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5CE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o not write a pop function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720552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Rebuild the output function, with the same function heading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Declare a local pointer variable of type Node * named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</w:t>
      </w:r>
      <w:r w:rsidR="00C85CEC"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 w:rsidR="00C85CEC">
        <w:rPr>
          <w:rFonts w:ascii="Times New Roman" w:eastAsia="Times New Roman" w:hAnsi="Times New Roman" w:cs="Times New Roman"/>
          <w:sz w:val="24"/>
          <w:szCs w:val="24"/>
        </w:rPr>
        <w:t xml:space="preserve"> - it will point to the Node you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are currently working on. </w:t>
      </w:r>
    </w:p>
    <w:p w:rsidR="00A12D08" w:rsidRPr="00A12D08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if the head pointer is zero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>  print:</w:t>
      </w:r>
      <w:r w:rsidR="00C85CEC">
        <w:rPr>
          <w:rFonts w:ascii="Times New Roman" w:eastAsia="Times New Roman" w:hAnsi="Times New Roman" w:cs="Times New Roman"/>
          <w:sz w:val="24"/>
          <w:szCs w:val="24"/>
        </w:rPr>
        <w:t xml:space="preserve"> NO cars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else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set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ointe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to the value of the head pointer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while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ointe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is not zero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    print the Car pointed to by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ointe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    set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to the next pointer in the Node pointed to by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   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, which now makes the next Node the current Node </w:t>
      </w:r>
    </w:p>
    <w:p w:rsidR="00C85CEC" w:rsidRDefault="00A12D08" w:rsidP="00A12D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Rebuild the copy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onstruto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Declare a local pointer variable of type Node * named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- it will point to the Nod</w:t>
      </w:r>
      <w:r w:rsidR="002B25A3">
        <w:rPr>
          <w:rFonts w:ascii="Times New Roman" w:eastAsia="Times New Roman" w:hAnsi="Times New Roman" w:cs="Times New Roman"/>
          <w:sz w:val="24"/>
          <w:szCs w:val="24"/>
        </w:rPr>
        <w:t xml:space="preserve">e in the </w:t>
      </w:r>
      <w:proofErr w:type="spellStart"/>
      <w:r w:rsidR="002B25A3">
        <w:rPr>
          <w:rFonts w:ascii="Times New Roman" w:eastAsia="Times New Roman" w:hAnsi="Times New Roman" w:cs="Times New Roman"/>
          <w:sz w:val="24"/>
          <w:szCs w:val="24"/>
        </w:rPr>
        <w:t>oldStringOfCars</w:t>
      </w:r>
      <w:proofErr w:type="spellEnd"/>
      <w:r w:rsidR="002B25A3">
        <w:rPr>
          <w:rFonts w:ascii="Times New Roman" w:eastAsia="Times New Roman" w:hAnsi="Times New Roman" w:cs="Times New Roman"/>
          <w:sz w:val="24"/>
          <w:szCs w:val="24"/>
        </w:rPr>
        <w:t xml:space="preserve"> that you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are currently working on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Set the head and tail pointers in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being constructed to zero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If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oldStringOfCars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head pointer is not zero: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loop while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ointe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is not zero,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    push the Car pointed to by the data pointer in the current Node, which is pointed to by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ointe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12D08">
        <w:rPr>
          <w:rFonts w:ascii="Times New Roman" w:eastAsia="Times New Roman" w:hAnsi="Times New Roman" w:cs="Times New Roman"/>
          <w:sz w:val="24"/>
          <w:szCs w:val="24"/>
        </w:rPr>
        <w:br/>
        <w:t xml:space="preserve">      set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to the next pointer in the </w:t>
      </w:r>
      <w:proofErr w:type="spellStart"/>
      <w:r w:rsidRPr="00A12D08">
        <w:rPr>
          <w:rFonts w:ascii="Times New Roman" w:eastAsia="Times New Roman" w:hAnsi="Times New Roman" w:cs="Times New Roman"/>
          <w:sz w:val="24"/>
          <w:szCs w:val="24"/>
        </w:rPr>
        <w:t>currentNodePtr</w:t>
      </w:r>
      <w:proofErr w:type="spellEnd"/>
      <w:r w:rsidRPr="00A12D08">
        <w:rPr>
          <w:rFonts w:ascii="Times New Roman" w:eastAsia="Times New Roman" w:hAnsi="Times New Roman" w:cs="Times New Roman"/>
          <w:sz w:val="24"/>
          <w:szCs w:val="24"/>
        </w:rPr>
        <w:t xml:space="preserve"> so we now make the next Node the current Node </w:t>
      </w:r>
    </w:p>
    <w:p w:rsidR="00C7304D" w:rsidRDefault="00A12D08" w:rsidP="00C85C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D08">
        <w:rPr>
          <w:rFonts w:ascii="Times New Roman" w:eastAsia="Times New Roman" w:hAnsi="Times New Roman" w:cs="Times New Roman"/>
          <w:sz w:val="24"/>
          <w:szCs w:val="24"/>
        </w:rPr>
        <w:lastRenderedPageBreak/>
        <w:t>Us</w:t>
      </w:r>
      <w:r w:rsidR="00387C72">
        <w:rPr>
          <w:rFonts w:ascii="Times New Roman" w:eastAsia="Times New Roman" w:hAnsi="Times New Roman" w:cs="Times New Roman"/>
          <w:sz w:val="24"/>
          <w:szCs w:val="24"/>
        </w:rPr>
        <w:t>e</w:t>
      </w:r>
      <w:r w:rsidR="00720552">
        <w:rPr>
          <w:rFonts w:ascii="Times New Roman" w:eastAsia="Times New Roman" w:hAnsi="Times New Roman" w:cs="Times New Roman"/>
          <w:sz w:val="24"/>
          <w:szCs w:val="24"/>
        </w:rPr>
        <w:t xml:space="preserve"> the data in cardata61.txt to test your program.  The data is shown below: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r>
        <w:rPr>
          <w:rFonts w:ascii="Courier New" w:eastAsia="Times New Roman" w:hAnsi="Courier New" w:cs="Courier New"/>
        </w:rPr>
        <w:t>cardata61.txt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r>
        <w:rPr>
          <w:rFonts w:ascii="Courier New" w:eastAsia="Times New Roman" w:hAnsi="Courier New" w:cs="Courier New"/>
        </w:rPr>
        <w:t>Car          car1  SP   819487 maintenance  false  NONE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r>
        <w:rPr>
          <w:rFonts w:ascii="Courier New" w:eastAsia="Times New Roman" w:hAnsi="Courier New" w:cs="Courier New"/>
        </w:rPr>
        <w:t>Car          car2  NP    46877 business     true   Portland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r>
        <w:rPr>
          <w:rFonts w:ascii="Courier New" w:eastAsia="Times New Roman" w:hAnsi="Courier New" w:cs="Courier New"/>
        </w:rPr>
        <w:t>Car          car3  NS      157 tender       true   Saint Louis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FreightCar</w:t>
      </w:r>
      <w:proofErr w:type="spellEnd"/>
      <w:r>
        <w:rPr>
          <w:rFonts w:ascii="Courier New" w:eastAsia="Times New Roman" w:hAnsi="Courier New" w:cs="Courier New"/>
        </w:rPr>
        <w:t xml:space="preserve">   car4  PVT  123457 tank         false  Fort Worth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FreightCar</w:t>
      </w:r>
      <w:proofErr w:type="spellEnd"/>
      <w:r>
        <w:rPr>
          <w:rFonts w:ascii="Courier New" w:eastAsia="Times New Roman" w:hAnsi="Courier New" w:cs="Courier New"/>
        </w:rPr>
        <w:t xml:space="preserve">   car5  MP    98767 box          true   Saint Louis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FreightCar</w:t>
      </w:r>
      <w:proofErr w:type="spellEnd"/>
      <w:r>
        <w:rPr>
          <w:rFonts w:ascii="Courier New" w:eastAsia="Times New Roman" w:hAnsi="Courier New" w:cs="Courier New"/>
        </w:rPr>
        <w:t xml:space="preserve">   car6  SP   567897 flat         true   New York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FreightCar</w:t>
      </w:r>
      <w:proofErr w:type="spellEnd"/>
      <w:r>
        <w:rPr>
          <w:rFonts w:ascii="Courier New" w:eastAsia="Times New Roman" w:hAnsi="Courier New" w:cs="Courier New"/>
        </w:rPr>
        <w:t xml:space="preserve">   car7  NSF    7877 hopper       true   Texarkana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PassengerCar</w:t>
      </w:r>
      <w:proofErr w:type="spellEnd"/>
      <w:r>
        <w:rPr>
          <w:rFonts w:ascii="Courier New" w:eastAsia="Times New Roman" w:hAnsi="Courier New" w:cs="Courier New"/>
        </w:rPr>
        <w:t xml:space="preserve"> car8  KCS    7897 chair        true   Kansas City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PassengerCar</w:t>
      </w:r>
      <w:proofErr w:type="spellEnd"/>
      <w:r>
        <w:rPr>
          <w:rFonts w:ascii="Courier New" w:eastAsia="Times New Roman" w:hAnsi="Courier New" w:cs="Courier New"/>
        </w:rPr>
        <w:t xml:space="preserve"> car9  ATSF    147 sleeper      true   Tucson</w:t>
      </w:r>
    </w:p>
    <w:p w:rsidR="001619C1" w:rsidRDefault="001619C1" w:rsidP="001619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</w:rPr>
      </w:pPr>
      <w:proofErr w:type="spellStart"/>
      <w:r>
        <w:rPr>
          <w:rFonts w:ascii="Courier New" w:eastAsia="Times New Roman" w:hAnsi="Courier New" w:cs="Courier New"/>
        </w:rPr>
        <w:t>PassengerCar</w:t>
      </w:r>
      <w:proofErr w:type="spellEnd"/>
      <w:r>
        <w:rPr>
          <w:rFonts w:ascii="Courier New" w:eastAsia="Times New Roman" w:hAnsi="Courier New" w:cs="Courier New"/>
        </w:rPr>
        <w:t xml:space="preserve"> car10 B&amp;O     747 combine      false  Winslow</w:t>
      </w:r>
    </w:p>
    <w:p w:rsidR="001619C1" w:rsidRDefault="001619C1" w:rsidP="00C85C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0552" w:rsidRDefault="00720552" w:rsidP="00C85C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mit your code (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le) and your data (.txt file)</w:t>
      </w:r>
    </w:p>
    <w:p w:rsidR="001619C1" w:rsidRDefault="001619C1" w:rsidP="00720552">
      <w:pPr>
        <w:pStyle w:val="Heading1"/>
      </w:pPr>
      <w:r w:rsidRPr="00720552">
        <w:rPr>
          <w:rStyle w:val="Heading1Char"/>
        </w:rPr>
        <w:t>There is no assignment 6.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sectPr w:rsidR="001619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E452B7"/>
    <w:multiLevelType w:val="multilevel"/>
    <w:tmpl w:val="E5800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Nje0MDQwAgIzUyUdpeDU4uLM/DyQAsNaADthKDksAAAA"/>
  </w:docVars>
  <w:rsids>
    <w:rsidRoot w:val="00A12D08"/>
    <w:rsid w:val="001619C1"/>
    <w:rsid w:val="002B25A3"/>
    <w:rsid w:val="00387C72"/>
    <w:rsid w:val="00720552"/>
    <w:rsid w:val="00882418"/>
    <w:rsid w:val="00A12D08"/>
    <w:rsid w:val="00C7304D"/>
    <w:rsid w:val="00C8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C0FEF5-010E-4D0B-AC69-F9E777352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5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5C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205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0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rens-Home</dc:creator>
  <cp:lastModifiedBy>James Adams</cp:lastModifiedBy>
  <cp:revision>3</cp:revision>
  <dcterms:created xsi:type="dcterms:W3CDTF">2017-02-26T21:21:00Z</dcterms:created>
  <dcterms:modified xsi:type="dcterms:W3CDTF">2017-03-25T17:39:00Z</dcterms:modified>
</cp:coreProperties>
</file>